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ข่าว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ำบลกบินทร์บุรี อำเภอกบินทร์บุรี จังหวัดปราจีนบุรี หลังรับแจ้งเจ้าหน้าที่ปราจีนบุรี พบร่องรอยจระเข้นอนอยู่จริง คาดว่ามีขนาดใหญ่ น้ำหนักไม่ต่ำกว่า 50 กิโลกรัม จึงประสานหน่วยไกรทอง เข้ามาจับจรเข้ จากหน่วยป้องกันเชื่อนป่าศักดิ์ชลสิทธิ์ มาช่วยจับ จนพบจระเข้โผล่ขึ้นมาบนผิวน้ำ จึงจับด้วยกระแสไฟฟ้าช็อต จนสิ้นฤทธิ์ ก่อนจับมัดจระเข้ขึ้นจากฝั่ง พบมีขนาดใหญ่ ความยาวประมาณ 2 เมตรเศษ โดยเจ้าหน้าที่ได้นำจรเข้ตัวดังกล่าวไปปฐมพายาลต่อไป เกิดเหตุคนร้ายเปิดฉากยิงผู้โดยสารบนรถประจำทางที่กำลังมุ่งหน้าไปยังนครซานฟรานซิสโก ประเทศสหรัฐอเมริกา เมื่อช่วงเวลา 01.00 น. ตามเวลาท้องถื่น ส่งผลให้มีผู้เสียชีวิต 1 คน และบาดเจ็บ 5 ราย ในจำนวนดังกล่าวมีผู้บาดเจ็บ 5 ราย รถประจำทางได้รีบจอดรถที่บริเวณไหล่ทางด่วน ก่อนจะสามารถไล่มือปืนลงจากรถได้สำเร็จ โดยเจ้าหน้าที่เผยว่า ตำรวจได้รีบไปยังจุดทีารถและจับกุมมือปืนได้ในเวลาต่อมา โดยตำรวจชื่อว่าคนร้ายไม่ได้รู้จักคนบนรถมาก่อน และการโจมตีครั้งนี้เป็นการโทั้งนี้ยังไม่มีการเปิดเผยเหตุจูงใจและนี่คือ Express News 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ข่าว</dc:title>
  <dc:creator/>
  <cp:keywords/>
  <dcterms:created xsi:type="dcterms:W3CDTF">2021-03-23T09:00:39Z</dcterms:created>
  <dcterms:modified xsi:type="dcterms:W3CDTF">2021-03-23T0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กุมภาพันธ์ 2563 เวลา 16.22 น.</vt:lpwstr>
  </property>
  <property fmtid="{D5CDD505-2E9C-101B-9397-08002B2CF9AE}" pid="3" name="subtitle">
    <vt:lpwstr/>
  </property>
</Properties>
</file>